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and experienced Marine Engineer with a proven track record in the maritime industry, I am excited to apply for the Marine Engineer position at [Company Name] in South Africa Cape Town. The opportunity to contribute to the vibrant maritime sector of Cape Town, a hub of trade and innovation on Africa’s southern tip, is both professionally compelling and personally fulfilling. With my technical expertise, hands-on experience in marine systems, and a deep understanding of the unique challenges and opportunities present in South Africa’s coastal environment, I am confident in my ability to support your organization’s goals while advancing the critical role of Marine Engineers in this dynamic region.</w:t>
      </w:r>
    </w:p>
    <w:p>
      <w:pPr>
        <w:pStyle w:val="BodyText"/>
      </w:pPr>
      <w:r>
        <w:t xml:space="preserve">My career as a Marine Engineer has been defined by a commitment to excellence, safety, and innovation. Over the past [X years], I have worked on vessels ranging from commercial cargo ships to specialized offshore platforms, ensuring the seamless operation of propulsion systems, power generation units, and auxiliary machinery. My responsibilities have included troubleshooting complex mechanical failures, conducting routine maintenance to meet international maritime standards (such as those set by the International Maritime Organization), and collaborating with cross-functional teams to optimize vessel efficiency. These experiences have equipped me with a comprehensive understanding of marine engineering principles and the ability to adapt quickly to evolving technical challenges—a skillset I am eager to bring to South Africa Cape Town’s thriving maritime industry.</w:t>
      </w:r>
    </w:p>
    <w:p>
      <w:pPr>
        <w:pStyle w:val="BodyText"/>
      </w:pPr>
      <w:r>
        <w:t xml:space="preserve">What sets me apart is not only my technical proficiency but also my passion for contributing to the sustainable development of maritime operations. In Cape Town, where the Port of Cape Town serves as a critical gateway for trade and tourism, Marine Engineers play a pivotal role in maintaining the reliability and efficiency of vessels that support the region’s economy. I am particularly drawn to this opportunity because it aligns with my desire to work in an environment where innovation meets practicality. For instance, I have closely followed advancements in green technology within South Africa’s maritime sector, such as the adoption of eco-friendly propulsion systems and energy-efficient designs. My background in implementing similar solutions on international vessels positions me to contribute meaningfully to such initiatives in Cape Town.</w:t>
      </w:r>
    </w:p>
    <w:p>
      <w:pPr>
        <w:pStyle w:val="BodyText"/>
      </w:pPr>
      <w:r>
        <w:t xml:space="preserve">One of my most rewarding projects involved overseeing the maintenance and upgrade of a fleet of fishing vessels operating along the South African coastline. This experience deepened my appreciation for the unique demands of maritime operations in this region, including navigating extreme weather conditions, adhering to local environmental regulations, and ensuring compliance with international safety protocols. I am also familiar with the specific challenges faced by Marine Engineers in Cape Town, such as managing equipment performance in high-humidity environments and addressing logistical constraints related to remote ports. My ability to balance technical precision with resourcefulness has consistently allowed me to deliver results under pressure.</w:t>
      </w:r>
    </w:p>
    <w:p>
      <w:pPr>
        <w:pStyle w:val="BodyText"/>
      </w:pPr>
      <w:r>
        <w:t xml:space="preserve">In addition to my professional experience, I hold a [Degree Name] in Marine Engineering from [University Name], where I graduated with distinction. I am also certified by the [Relevant Certification Body, e.g., International Association of Marine Engineers] and have completed specialized training in areas such as [specific skills, e.g., diesel engine diagnostics, automated control systems, or marine safety protocols]. These qualifications have not only reinforced my technical foundation but also prepared me to address the evolving needs of modern maritime operations. Furthermore, my fluency in English and [additional language if applicable] enables me to communicate effectively with diverse teams and stakeholders—a critical asset in the multicultural context of South Africa Cape Town.</w:t>
      </w:r>
    </w:p>
    <w:p>
      <w:pPr>
        <w:pStyle w:val="BodyText"/>
      </w:pPr>
      <w:r>
        <w:t xml:space="preserve">What excites me most about this opportunity is the chance to work within a community that values both tradition and progress. Cape Town’s maritime industry is a testament to resilience, with its ports serving as lifelines for regional and global trade. As a Marine Engineer, I am committed to upholding the highest standards of safety, efficiency, and environmental stewardship. I am particularly interested in contributing to projects that align with South Africa’s vision for sustainable development, such as the integration of renewable energy sources into ship design or the modernization of aging infrastructure at local ports.</w:t>
      </w:r>
    </w:p>
    <w:p>
      <w:pPr>
        <w:pStyle w:val="BodyText"/>
      </w:pPr>
      <w:r>
        <w:t xml:space="preserve">While my professional background has prepared me well for this role, I am also deeply motivated by the opportunity to learn from and collaborate with experts in South Africa Cape Town’s maritime sector. The city’s strategic location, combined with its rich cultural heritage and cutting-edge research institutions, offers a unique environment for innovation. I am eager to bring my expertise in marine engineering to a team that shares my dedication to excellence and forward-thinking solutions.</w:t>
      </w:r>
    </w:p>
    <w:p>
      <w:pPr>
        <w:pStyle w:val="BodyText"/>
      </w:pPr>
      <w:r>
        <w:t xml:space="preserve">I would be honored to discuss how my skills and experiences align with the needs of your organization. Thank you for considering my application. I look forward to the possibility of contributing to [Company Name]’s mission and supporting the continued growth of South Africa’s maritime industry in Cape Tow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ine Engineer Position in South Africa Cape Town</dc:title>
  <dc:creator/>
  <dc:language>en</dc:language>
  <cp:keywords/>
  <dcterms:created xsi:type="dcterms:W3CDTF">2026-07-23T20:29:58Z</dcterms:created>
  <dcterms:modified xsi:type="dcterms:W3CDTF">2026-07-23T20:29:58Z</dcterms:modified>
</cp:coreProperties>
</file>

<file path=docProps/custom.xml><?xml version="1.0" encoding="utf-8"?>
<Properties xmlns="http://schemas.openxmlformats.org/officeDocument/2006/custom-properties" xmlns:vt="http://schemas.openxmlformats.org/officeDocument/2006/docPropsVTypes"/>
</file>